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71557" w:rsidP="00181AE1" w:rsidRDefault="00E921D3" w14:paraId="71339BB6" w14:textId="2B760FEC">
      <w:pPr>
        <w:pStyle w:val="Title"/>
        <w:rPr>
          <w:rFonts w:eastAsia="Times New Roman" w:cs="Times New Roman"/>
          <w:b/>
          <w:bCs/>
          <w:color w:val="001647" w:themeColor="accent1"/>
          <w:spacing w:val="0"/>
          <w:kern w:val="0"/>
          <w:sz w:val="44"/>
          <w:szCs w:val="44"/>
        </w:rPr>
      </w:pPr>
      <w:bookmarkStart w:name="_Toc3299743" w:id="0"/>
      <w:r>
        <w:rPr>
          <w:rFonts w:eastAsia="Times New Roman" w:cs="Times New Roman"/>
          <w:b/>
          <w:bCs/>
          <w:color w:val="001647" w:themeColor="accent1"/>
          <w:spacing w:val="0"/>
          <w:kern w:val="0"/>
          <w:sz w:val="44"/>
          <w:szCs w:val="44"/>
        </w:rPr>
        <w:t xml:space="preserve">CMV Driver Safety: </w:t>
      </w:r>
      <w:r w:rsidR="58FD846C">
        <w:rPr>
          <w:rFonts w:eastAsia="Times New Roman" w:cs="Times New Roman"/>
          <w:b/>
          <w:bCs/>
          <w:color w:val="001647" w:themeColor="accent1"/>
          <w:spacing w:val="0"/>
          <w:kern w:val="0"/>
          <w:sz w:val="44"/>
          <w:szCs w:val="44"/>
        </w:rPr>
        <w:t>Speed Talking Points</w:t>
      </w:r>
    </w:p>
    <w:p w:rsidR="00BB2BE3" w:rsidP="00BB2BE3" w:rsidRDefault="00BB2BE3" w14:paraId="1C44D989" w14:textId="77777777">
      <w:pPr>
        <w:pStyle w:val="Heading3"/>
      </w:pPr>
    </w:p>
    <w:p w:rsidR="00BB2BE3" w:rsidP="00652C03" w:rsidRDefault="00BB2BE3" w14:paraId="495CEDE6" w14:textId="5121F056">
      <w:pPr>
        <w:pStyle w:val="Heading3"/>
        <w:spacing w:after="120"/>
      </w:pPr>
      <w:r>
        <w:t>Key Messages</w:t>
      </w:r>
    </w:p>
    <w:p w:rsidRPr="00695FD8" w:rsidR="00695FD8" w:rsidP="00E61B33" w:rsidRDefault="00695FD8" w14:paraId="06A178F6" w14:textId="77777777">
      <w:pPr>
        <w:pStyle w:val="BodyText"/>
        <w:numPr>
          <w:ilvl w:val="0"/>
          <w:numId w:val="6"/>
        </w:numPr>
        <w:spacing w:line="276" w:lineRule="auto"/>
      </w:pPr>
      <w:r w:rsidRPr="00695FD8">
        <w:t>Speeding remains a leading factor in fatal crashes on America’s roads—and for large, heavy vehicles, the laws of physics make the risks even greater. Higher speeds increase stopping distance, reduce reaction time, and can lead to more crashes.</w:t>
      </w:r>
    </w:p>
    <w:p w:rsidRPr="0060242D" w:rsidR="00E513AF" w:rsidP="00E61B33" w:rsidRDefault="00E513AF" w14:paraId="1A67983D" w14:textId="6F148FE8">
      <w:pPr>
        <w:pStyle w:val="BodyText"/>
        <w:numPr>
          <w:ilvl w:val="0"/>
          <w:numId w:val="6"/>
        </w:numPr>
        <w:spacing w:line="276" w:lineRule="auto"/>
      </w:pPr>
      <w:r>
        <w:t>Maintaining a safe speed is one of the most critical behaviors a commercial motor vehicle (CMV) driver can practice every day. It protects the driver, their cargo, and everyone sharing the road.</w:t>
      </w:r>
    </w:p>
    <w:p w:rsidRPr="0060242D" w:rsidR="00E513AF" w:rsidP="00E61B33" w:rsidRDefault="00BF12DA" w14:paraId="1A67983E" w14:textId="6B4DA015">
      <w:pPr>
        <w:pStyle w:val="BodyText"/>
        <w:numPr>
          <w:ilvl w:val="0"/>
          <w:numId w:val="6"/>
        </w:numPr>
        <w:spacing w:line="276" w:lineRule="auto"/>
      </w:pPr>
      <w:r>
        <w:t>Maintaining</w:t>
      </w:r>
      <w:r w:rsidR="00C12B57">
        <w:t xml:space="preserve"> a safe</w:t>
      </w:r>
      <w:r>
        <w:t xml:space="preserve"> </w:t>
      </w:r>
      <w:r w:rsidR="00E513AF">
        <w:t xml:space="preserve">speed is part of FMCSA’s </w:t>
      </w:r>
      <w:r w:rsidR="00E513AF">
        <w:rPr>
          <w:i/>
          <w:iCs/>
        </w:rPr>
        <w:t>Our Roads, Our Safety</w:t>
      </w:r>
      <w:r w:rsidR="00E513AF">
        <w:t xml:space="preserve">® campaign, which equips </w:t>
      </w:r>
      <w:r w:rsidR="00695FD8">
        <w:t>the millions of professional truck and bus drivers</w:t>
      </w:r>
      <w:r w:rsidR="00E513AF">
        <w:t xml:space="preserve">, </w:t>
      </w:r>
      <w:r w:rsidR="00695FD8">
        <w:t xml:space="preserve">safety </w:t>
      </w:r>
      <w:r w:rsidR="00E513AF">
        <w:t xml:space="preserve">partners, and </w:t>
      </w:r>
      <w:r w:rsidR="00695FD8">
        <w:t>passenger vehicles</w:t>
      </w:r>
      <w:r w:rsidR="00E513AF">
        <w:t xml:space="preserve"> with </w:t>
      </w:r>
      <w:r w:rsidR="00695FD8">
        <w:t>safety messages and resources</w:t>
      </w:r>
      <w:r w:rsidR="00E513AF">
        <w:t xml:space="preserve"> to </w:t>
      </w:r>
      <w:r w:rsidR="00695FD8">
        <w:t>remind them of safe driving behaviors on our roads and how we can all share the road safely.</w:t>
      </w:r>
    </w:p>
    <w:p w:rsidRPr="0060242D" w:rsidR="00E513AF" w:rsidP="00E61B33" w:rsidRDefault="00E513AF" w14:paraId="1A67983F" w14:textId="0D2A73AE">
      <w:pPr>
        <w:pStyle w:val="BodyText"/>
        <w:numPr>
          <w:ilvl w:val="0"/>
          <w:numId w:val="6"/>
        </w:numPr>
        <w:spacing w:line="276" w:lineRule="auto"/>
      </w:pPr>
      <w:r>
        <w:t xml:space="preserve">By reinforcing </w:t>
      </w:r>
      <w:r w:rsidR="00695FD8">
        <w:t>the importance of driving at the posted speed limit</w:t>
      </w:r>
      <w:r>
        <w:t>, we help reduce crashes</w:t>
      </w:r>
      <w:r w:rsidR="00695FD8">
        <w:t xml:space="preserve"> and injuries involving CMV drivers</w:t>
      </w:r>
      <w:r>
        <w:t xml:space="preserve"> and support the professional drivers who keep America moving.</w:t>
      </w:r>
    </w:p>
    <w:p w:rsidR="00C71557" w:rsidP="00C71557" w:rsidRDefault="00C71557" w14:paraId="63E98522" w14:textId="77777777"/>
    <w:p w:rsidR="00C71557" w:rsidP="005F29AE" w:rsidRDefault="005F29AE" w14:paraId="10A55879" w14:textId="3012563B">
      <w:pPr>
        <w:pStyle w:val="Heading2"/>
      </w:pPr>
      <w:r>
        <w:t xml:space="preserve">What is the </w:t>
      </w:r>
      <w:r>
        <w:rPr>
          <w:i/>
          <w:iCs/>
        </w:rPr>
        <w:t>Our Roads, Our Safety</w:t>
      </w:r>
      <w:r>
        <w:t>® Campaign?</w:t>
      </w:r>
    </w:p>
    <w:p w:rsidR="005F29AE" w:rsidP="00E243D7" w:rsidRDefault="005F29AE" w14:paraId="5168E013" w14:textId="77777777">
      <w:pPr>
        <w:pStyle w:val="BodyText"/>
        <w:spacing w:line="276" w:lineRule="auto"/>
      </w:pPr>
    </w:p>
    <w:p w:rsidR="005F29AE" w:rsidP="00E243D7" w:rsidRDefault="1B0FF84A" w14:paraId="1F666A94" w14:textId="6F546A60">
      <w:pPr>
        <w:pStyle w:val="BodyText"/>
        <w:numPr>
          <w:ilvl w:val="0"/>
          <w:numId w:val="3"/>
        </w:numPr>
        <w:spacing w:line="276" w:lineRule="auto"/>
        <w:rPr/>
      </w:pPr>
      <w:hyperlink r:id="R6fca3f87c5e849a7">
        <w:r w:rsidRPr="7A3435E2" w:rsidR="7A3435E2">
          <w:rPr>
            <w:rStyle w:val="Hyperlink"/>
            <w:i w:val="1"/>
            <w:iCs w:val="1"/>
          </w:rPr>
          <w:t>Our Roads, Our Safety</w:t>
        </w:r>
      </w:hyperlink>
      <w:r w:rsidR="7A3435E2">
        <w:rPr/>
        <w:t xml:space="preserve">® is the Federal Motor Carrier Safety Administration’s (FMCSA) national public education campaign focused on reducing crashes involving large trucks and buses. </w:t>
      </w:r>
    </w:p>
    <w:p w:rsidR="005F29AE" w:rsidP="00E243D7" w:rsidRDefault="6725BF40" w14:paraId="209C58EE" w14:textId="37959D4D">
      <w:pPr>
        <w:pStyle w:val="BodyText"/>
        <w:numPr>
          <w:ilvl w:val="0"/>
          <w:numId w:val="3"/>
        </w:numPr>
        <w:spacing w:line="276" w:lineRule="auto"/>
      </w:pPr>
      <w:r>
        <w:t xml:space="preserve">Since its launch in 2016, </w:t>
      </w:r>
      <w:r w:rsidR="00695FD8">
        <w:rPr>
          <w:i/>
          <w:iCs/>
        </w:rPr>
        <w:t>Our Roads, Our Safety</w:t>
      </w:r>
      <w:r w:rsidR="00695FD8">
        <w:t>®</w:t>
      </w:r>
      <w:r>
        <w:t xml:space="preserve"> has reached millions of road users nationwide through outreach, partnerships, and education.</w:t>
      </w:r>
    </w:p>
    <w:p w:rsidRPr="0066783B" w:rsidR="003C7401" w:rsidP="00695FD8" w:rsidRDefault="00957CCB" w14:paraId="1C58850D" w14:textId="37083E49">
      <w:pPr>
        <w:pStyle w:val="BodyText"/>
        <w:numPr>
          <w:ilvl w:val="0"/>
          <w:numId w:val="3"/>
        </w:numPr>
        <w:spacing w:line="276" w:lineRule="auto"/>
      </w:pPr>
      <w:r>
        <w:t>The campaign emphasizes shared responsibility and promotes practical driving tips—including the importance of maintaining a safe speed—that help keep everyone safer on the road.</w:t>
      </w:r>
      <w:bookmarkEnd w:id="0"/>
      <w:r w:rsidR="003C4084">
        <w:br/>
      </w:r>
    </w:p>
    <w:p w:rsidR="00C71557" w:rsidP="00E243D7" w:rsidRDefault="00C73027" w14:paraId="28C34CD3" w14:textId="26F01A5E">
      <w:pPr>
        <w:pStyle w:val="Heading2"/>
        <w:spacing w:line="276" w:lineRule="auto"/>
      </w:pPr>
      <w:r>
        <w:t>How is Speeding Impacting Our Roadways?</w:t>
      </w:r>
    </w:p>
    <w:p w:rsidR="00C71557" w:rsidP="00E243D7" w:rsidRDefault="00C71557" w14:paraId="676712B1" w14:textId="77777777">
      <w:pPr>
        <w:spacing w:line="276" w:lineRule="auto"/>
        <w:rPr>
          <w:bCs/>
          <w:sz w:val="22"/>
          <w:szCs w:val="22"/>
        </w:rPr>
      </w:pPr>
    </w:p>
    <w:p w:rsidRPr="00695FD8" w:rsidR="00695FD8" w:rsidP="00695FD8" w:rsidRDefault="00695FD8" w14:paraId="7FBFEA03" w14:textId="77777777">
      <w:pPr>
        <w:pStyle w:val="ListParagraph"/>
        <w:numPr>
          <w:ilvl w:val="0"/>
          <w:numId w:val="4"/>
        </w:numPr>
        <w:spacing w:line="276" w:lineRule="auto"/>
        <w:rPr>
          <w:rFonts w:cs="Arial"/>
        </w:rPr>
      </w:pPr>
      <w:r w:rsidRPr="00695FD8">
        <w:rPr>
          <w:rFonts w:cs="Arial"/>
        </w:rPr>
        <w:t>Fatal crashes on America’s roadways remain a serious concern, and speeding continues to be a leading contributing factor. In 2023, 11,775 lives were lost in crashes involving speed, a slight decrease from 2022, yet still representing one-third of all traffic fatalities.</w:t>
      </w:r>
      <w:r w:rsidRPr="00695FD8">
        <w:rPr>
          <w:rFonts w:cs="Arial"/>
          <w:vertAlign w:val="superscript"/>
        </w:rPr>
        <w:footnoteReference w:id="1"/>
      </w:r>
    </w:p>
    <w:p w:rsidRPr="00695FD8" w:rsidR="00695FD8" w:rsidP="00695FD8" w:rsidRDefault="00695FD8" w14:paraId="00817A3E" w14:textId="77777777">
      <w:pPr>
        <w:pStyle w:val="ListParagraph"/>
        <w:numPr>
          <w:ilvl w:val="0"/>
          <w:numId w:val="4"/>
        </w:numPr>
        <w:spacing w:line="276" w:lineRule="auto"/>
        <w:rPr>
          <w:rFonts w:cs="Arial"/>
        </w:rPr>
      </w:pPr>
      <w:r w:rsidRPr="00695FD8">
        <w:rPr>
          <w:rFonts w:cs="Arial"/>
        </w:rPr>
        <w:t xml:space="preserve">Speeding puts everyone at risk. Controlling speed is a shared responsibility and a critical part of preventing crashes. </w:t>
      </w:r>
    </w:p>
    <w:p w:rsidRPr="00695FD8" w:rsidR="00695FD8" w:rsidP="00695FD8" w:rsidRDefault="00695FD8" w14:paraId="023B4776" w14:textId="3262693A">
      <w:pPr>
        <w:pStyle w:val="ListParagraph"/>
        <w:numPr>
          <w:ilvl w:val="0"/>
          <w:numId w:val="4"/>
        </w:numPr>
        <w:spacing w:line="276" w:lineRule="auto"/>
        <w:rPr>
          <w:rFonts w:cs="Arial"/>
        </w:rPr>
      </w:pPr>
      <w:r w:rsidRPr="269BF171">
        <w:rPr>
          <w:rFonts w:cs="Arial"/>
        </w:rPr>
        <w:lastRenderedPageBreak/>
        <w:t xml:space="preserve">Large trucks and buses require greater stopping distance and more time to respond because of their size and weight. A fully loaded truck traveling at highway speed can take </w:t>
      </w:r>
      <w:r w:rsidRPr="269BF171" w:rsidR="5189F09F">
        <w:rPr>
          <w:rFonts w:cs="Arial"/>
        </w:rPr>
        <w:t xml:space="preserve">the length of </w:t>
      </w:r>
      <w:r w:rsidRPr="269BF171">
        <w:rPr>
          <w:rFonts w:cs="Arial"/>
        </w:rPr>
        <w:t xml:space="preserve">two football fields to stop. Safe operation and compliance with traffic laws save lives. </w:t>
      </w:r>
    </w:p>
    <w:p w:rsidRPr="00695FD8" w:rsidR="00695FD8" w:rsidP="00695FD8" w:rsidRDefault="00695FD8" w14:paraId="3731306B" w14:textId="77777777">
      <w:pPr>
        <w:pStyle w:val="ListParagraph"/>
        <w:numPr>
          <w:ilvl w:val="0"/>
          <w:numId w:val="4"/>
        </w:numPr>
        <w:spacing w:line="276" w:lineRule="auto"/>
        <w:rPr>
          <w:rFonts w:cs="Arial"/>
        </w:rPr>
      </w:pPr>
      <w:r w:rsidRPr="00695FD8">
        <w:rPr>
          <w:rFonts w:cs="Arial"/>
        </w:rPr>
        <w:t>Speed management is especially important for CMV drivers—whether traveling at highway speeds, approaching sharp curves, or adjusting to changing road conditions. Driving at an appropriate speed helps maintain control and reduce the risk of a crash.</w:t>
      </w:r>
    </w:p>
    <w:p w:rsidR="00E243D7" w:rsidP="00000EEA" w:rsidRDefault="00E243D7" w14:paraId="4D145218" w14:textId="77777777">
      <w:pPr>
        <w:pStyle w:val="ListParagraph"/>
        <w:ind w:left="360" w:firstLine="0"/>
      </w:pPr>
    </w:p>
    <w:p w:rsidR="00E243D7" w:rsidP="00E243D7" w:rsidRDefault="00E243D7" w14:paraId="15242483" w14:textId="04BA9F89">
      <w:pPr>
        <w:pStyle w:val="Heading2"/>
      </w:pPr>
      <w:r>
        <w:t>Safety Tips and Calls to Action</w:t>
      </w:r>
    </w:p>
    <w:p w:rsidR="00E243D7" w:rsidP="00C73027" w:rsidRDefault="00E243D7" w14:paraId="66D65D8B" w14:textId="77777777">
      <w:pPr>
        <w:pStyle w:val="BodyText"/>
      </w:pPr>
    </w:p>
    <w:p w:rsidR="003C7401" w:rsidP="00E243D7" w:rsidRDefault="00831A0A" w14:paraId="6400891C" w14:textId="26996C24">
      <w:pPr>
        <w:pStyle w:val="BodyText"/>
        <w:spacing w:line="276" w:lineRule="auto"/>
      </w:pPr>
      <w:r>
        <w:t xml:space="preserve">It’s important for everyone sharing the road to be aware of the dangers of speeding and follow these tips: </w:t>
      </w:r>
    </w:p>
    <w:p w:rsidR="003C7401" w:rsidP="00930074" w:rsidRDefault="1B0FF84A" w14:paraId="1A299FA9" w14:textId="5DAAB0BB">
      <w:pPr>
        <w:pStyle w:val="ListParagraph"/>
        <w:numPr>
          <w:ilvl w:val="0"/>
          <w:numId w:val="2"/>
        </w:numPr>
        <w:spacing w:line="276" w:lineRule="auto"/>
      </w:pPr>
      <w:r>
        <w:t xml:space="preserve">Prioritize safety and always maintain a safe speed. It is illegal to drive above the posted speed limit. </w:t>
      </w:r>
    </w:p>
    <w:p w:rsidR="003C7401" w:rsidP="00E243D7" w:rsidRDefault="00A249F5" w14:paraId="49DEC7EC" w14:textId="544696DE">
      <w:pPr>
        <w:pStyle w:val="ListParagraph"/>
        <w:numPr>
          <w:ilvl w:val="0"/>
          <w:numId w:val="2"/>
        </w:numPr>
        <w:shd w:val="clear" w:color="auto" w:fill="FFFFFF"/>
        <w:spacing w:line="276" w:lineRule="auto"/>
      </w:pPr>
      <w:r>
        <w:t>Always conduct a comprehensive pre-trip inspection to help ensure your vehicle is safe and road-ready before every trip.</w:t>
      </w:r>
    </w:p>
    <w:p w:rsidRPr="0072698B" w:rsidR="003C7401" w:rsidP="00E243D7" w:rsidRDefault="003C7401" w14:paraId="02A8850D" w14:textId="3316A063">
      <w:pPr>
        <w:pStyle w:val="ListParagraph"/>
        <w:numPr>
          <w:ilvl w:val="0"/>
          <w:numId w:val="2"/>
        </w:numPr>
        <w:shd w:val="clear" w:color="auto" w:fill="FFFFFF"/>
        <w:spacing w:line="276" w:lineRule="auto"/>
      </w:pPr>
      <w:r>
        <w:t>Check the weather before driving. Hazardous conditions like rain, sleet, or snow can greatly increase your stopping distance. Slow down, stay alert, and drive at a safe speed.</w:t>
      </w:r>
    </w:p>
    <w:p w:rsidRPr="0072698B" w:rsidR="003C7401" w:rsidP="00E243D7" w:rsidRDefault="003C7401" w14:paraId="1604EECF" w14:textId="79E0CEC9">
      <w:pPr>
        <w:pStyle w:val="ListParagraph"/>
        <w:numPr>
          <w:ilvl w:val="0"/>
          <w:numId w:val="2"/>
        </w:numPr>
        <w:shd w:val="clear" w:color="auto" w:fill="FFFFFF"/>
        <w:spacing w:line="276" w:lineRule="auto"/>
      </w:pPr>
      <w:r>
        <w:t>Review your route before you drive. Be aware of work zones, detours, mountainous terrain, and road conditions to anticipate when a slower speed may be necessary.</w:t>
      </w:r>
    </w:p>
    <w:p w:rsidRPr="00000EEA" w:rsidR="008204A3" w:rsidP="00E80C72" w:rsidRDefault="008204A3" w14:paraId="2D58ED46" w14:textId="34D7B1AA">
      <w:pPr>
        <w:pStyle w:val="ListParagraph"/>
        <w:numPr>
          <w:ilvl w:val="0"/>
          <w:numId w:val="2"/>
        </w:numPr>
        <w:shd w:val="clear" w:color="auto" w:fill="FFFFFF"/>
        <w:spacing w:line="276" w:lineRule="auto"/>
        <w:rPr>
          <w:rFonts w:cs="Arial"/>
          <w:color w:val="222222"/>
        </w:rPr>
      </w:pPr>
      <w:r>
        <w:rPr>
          <w:rFonts w:cs="Arial"/>
          <w:color w:val="222222"/>
        </w:rPr>
        <w:t>Reduce speed on curves and ramps. Speed limits posted on curve warning signs are often intended for passenger vehicles. CMV drivers should reduce their speed even further and approach curves and entrance/exit ramps with extra caution.  </w:t>
      </w:r>
    </w:p>
    <w:p w:rsidRPr="00000EEA" w:rsidR="008204A3" w:rsidP="00E80C72" w:rsidRDefault="008204A3" w14:paraId="2D58ED47" w14:textId="68843C31">
      <w:pPr>
        <w:pStyle w:val="ListParagraph"/>
        <w:numPr>
          <w:ilvl w:val="0"/>
          <w:numId w:val="2"/>
        </w:numPr>
        <w:shd w:val="clear" w:color="auto" w:fill="FFFFFF"/>
        <w:spacing w:line="276" w:lineRule="auto"/>
        <w:rPr>
          <w:rFonts w:cs="Arial"/>
          <w:color w:val="222222"/>
        </w:rPr>
      </w:pPr>
      <w:r>
        <w:rPr>
          <w:rFonts w:cs="Arial"/>
          <w:color w:val="222222"/>
        </w:rPr>
        <w:t>Help amplify these important safety messages</w:t>
      </w:r>
      <w:r w:rsidR="001F7705">
        <w:rPr>
          <w:rFonts w:cs="Arial"/>
          <w:color w:val="222222"/>
        </w:rPr>
        <w:t xml:space="preserve"> by sharing </w:t>
      </w:r>
      <w:r w:rsidR="00E13A21">
        <w:rPr>
          <w:rFonts w:cs="Arial"/>
          <w:i/>
          <w:iCs/>
          <w:color w:val="222222"/>
        </w:rPr>
        <w:t>Our Roads, Our Safety</w:t>
      </w:r>
      <w:r w:rsidR="00E13A21">
        <w:rPr>
          <w:rFonts w:cs="Arial"/>
          <w:color w:val="222222"/>
        </w:rPr>
        <w:t xml:space="preserve">® </w:t>
      </w:r>
      <w:r>
        <w:rPr>
          <w:rFonts w:cs="Arial"/>
          <w:color w:val="222222"/>
        </w:rPr>
        <w:t>campaign materials with your network</w:t>
      </w:r>
      <w:r w:rsidR="00E13A21">
        <w:rPr>
          <w:rFonts w:cs="Arial"/>
          <w:color w:val="222222"/>
        </w:rPr>
        <w:t xml:space="preserve">. When </w:t>
      </w:r>
      <w:r>
        <w:rPr>
          <w:rFonts w:cs="Arial"/>
          <w:color w:val="222222"/>
        </w:rPr>
        <w:t>post</w:t>
      </w:r>
      <w:r w:rsidR="00E13A21">
        <w:rPr>
          <w:rFonts w:cs="Arial"/>
          <w:color w:val="222222"/>
        </w:rPr>
        <w:t>ing</w:t>
      </w:r>
      <w:r>
        <w:rPr>
          <w:rFonts w:cs="Arial"/>
          <w:color w:val="222222"/>
        </w:rPr>
        <w:t xml:space="preserve"> on social media</w:t>
      </w:r>
      <w:r w:rsidR="00E13A21">
        <w:rPr>
          <w:rFonts w:cs="Arial"/>
          <w:color w:val="222222"/>
        </w:rPr>
        <w:t>,</w:t>
      </w:r>
      <w:r>
        <w:rPr>
          <w:rFonts w:cs="Arial"/>
          <w:color w:val="222222"/>
        </w:rPr>
        <w:t xml:space="preserve"> </w:t>
      </w:r>
      <w:r w:rsidR="00E13A21">
        <w:rPr>
          <w:rFonts w:cs="Arial"/>
          <w:color w:val="222222"/>
        </w:rPr>
        <w:t xml:space="preserve">use </w:t>
      </w:r>
      <w:r>
        <w:rPr>
          <w:rFonts w:cs="Arial"/>
          <w:color w:val="222222"/>
        </w:rPr>
        <w:t xml:space="preserve">#OurRoads and tag the </w:t>
      </w:r>
      <w:hyperlink w:history="1" r:id="rId12">
        <w:r>
          <w:rPr>
            <w:rStyle w:val="Hyperlink"/>
            <w:rFonts w:cs="Arial"/>
            <w:i/>
            <w:iCs/>
          </w:rPr>
          <w:t>Our Roads, Our Safety</w:t>
        </w:r>
        <w:r>
          <w:rPr>
            <w:rStyle w:val="Hyperlink"/>
            <w:rFonts w:cs="Arial"/>
          </w:rPr>
          <w:t>® Facebook page</w:t>
        </w:r>
      </w:hyperlink>
      <w:r w:rsidR="00E13A21">
        <w:t>.</w:t>
      </w:r>
    </w:p>
    <w:p w:rsidR="00E80C72" w:rsidP="00E80C72" w:rsidRDefault="008204A3" w14:paraId="56401046" w14:textId="77777777">
      <w:pPr>
        <w:pStyle w:val="ListParagraph"/>
        <w:numPr>
          <w:ilvl w:val="0"/>
          <w:numId w:val="2"/>
        </w:numPr>
        <w:shd w:val="clear" w:color="auto" w:fill="FFFFFF"/>
        <w:spacing w:line="276" w:lineRule="auto"/>
        <w:rPr>
          <w:rFonts w:cs="Arial"/>
          <w:color w:val="222222"/>
        </w:rPr>
      </w:pPr>
      <w:r>
        <w:rPr>
          <w:rFonts w:cs="Arial"/>
          <w:color w:val="222222"/>
        </w:rPr>
        <w:t xml:space="preserve">Email us directly at </w:t>
      </w:r>
      <w:hyperlink w:history="1" r:id="rId13">
        <w:r>
          <w:rPr>
            <w:rStyle w:val="Hyperlink"/>
            <w:rFonts w:cs="Arial"/>
          </w:rPr>
          <w:t>OurRoads@dot.gov</w:t>
        </w:r>
      </w:hyperlink>
      <w:r>
        <w:rPr>
          <w:rFonts w:cs="Arial"/>
          <w:color w:val="222222"/>
        </w:rPr>
        <w:t xml:space="preserve"> to explore how your organization can partner with us to advance CMV safety in your community.</w:t>
      </w:r>
    </w:p>
    <w:p w:rsidRPr="00E80C72" w:rsidR="00C73027" w:rsidP="00E80C72" w:rsidRDefault="00C73027" w14:paraId="136D5E17" w14:textId="1E7DAC19">
      <w:pPr>
        <w:pStyle w:val="ListParagraph"/>
        <w:numPr>
          <w:ilvl w:val="0"/>
          <w:numId w:val="2"/>
        </w:numPr>
        <w:shd w:val="clear" w:color="auto" w:fill="FFFFFF"/>
        <w:spacing w:line="276" w:lineRule="auto"/>
        <w:rPr>
          <w:rFonts w:cs="Arial"/>
          <w:color w:val="222222"/>
        </w:rPr>
      </w:pPr>
      <w:r w:rsidRPr="00E80C72">
        <w:rPr>
          <w:bCs/>
          <w:i/>
          <w:iCs/>
        </w:rPr>
        <w:t>Our Roads, Our Safety®</w:t>
      </w:r>
      <w:r w:rsidRPr="00E80C72">
        <w:rPr>
          <w:bCs/>
        </w:rPr>
        <w:t xml:space="preserve"> is committed to improving safety on America’s roadways by providing safety tips for drivers, CMV operators, cyclists, and pedestrians.</w:t>
      </w:r>
    </w:p>
    <w:p w:rsidR="00C73027" w:rsidP="00E243D7" w:rsidRDefault="00C73027" w14:paraId="62744E9D" w14:textId="77777777">
      <w:pPr>
        <w:spacing w:after="200" w:line="276" w:lineRule="auto"/>
        <w:contextualSpacing/>
      </w:pPr>
    </w:p>
    <w:p w:rsidRPr="00C71557" w:rsidR="00C73027" w:rsidP="7A3435E2" w:rsidRDefault="00C73027" w14:paraId="154F7EFB" w14:textId="582649C9">
      <w:pPr>
        <w:spacing w:after="200" w:line="276" w:lineRule="auto"/>
        <w:contextualSpacing w:val="1"/>
      </w:pPr>
      <w:r w:rsidR="7A3435E2">
        <w:rPr/>
        <w:t xml:space="preserve">For downloadable resources on key safety topics, check out FMCSA’s Outreach Toolkit: </w:t>
      </w:r>
      <w:hyperlink r:id="Rf8d43e21962845da">
        <w:r w:rsidRPr="7A3435E2" w:rsidR="7A3435E2">
          <w:rPr>
            <w:rStyle w:val="Hyperlink"/>
          </w:rPr>
          <w:t>https://www.fmcsa.dot.gov/ourroads/general-safe-driving-resources</w:t>
        </w:r>
      </w:hyperlink>
      <w:r w:rsidR="7A3435E2">
        <w:rPr/>
        <w:t>.</w:t>
      </w:r>
    </w:p>
    <w:sectPr w:rsidRPr="00C71557" w:rsidR="00C73027" w:rsidSect="00E80C72">
      <w:headerReference w:type="even" r:id="rId15"/>
      <w:headerReference w:type="default" r:id="rId16"/>
      <w:footerReference w:type="even" r:id="rId17"/>
      <w:footerReference w:type="default" r:id="rId18"/>
      <w:headerReference w:type="first" r:id="rId19"/>
      <w:footerReference w:type="first" r:id="rId20"/>
      <w:pgSz w:w="12240" w:h="15840" w:orient="portrait"/>
      <w:pgMar w:top="1267"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4551B" w:rsidP="00EE307F" w:rsidRDefault="0094551B" w14:paraId="5B836A0C" w14:textId="77777777">
      <w:r>
        <w:separator/>
      </w:r>
    </w:p>
  </w:endnote>
  <w:endnote w:type="continuationSeparator" w:id="0">
    <w:p w:rsidR="0094551B" w:rsidP="00EE307F" w:rsidRDefault="0094551B" w14:paraId="15DEEBA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pitch w:val="default"/>
  </w:font>
  <w:font w:name="MinionPro-Regular">
    <w:altName w:val="Calibri"/>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73C15" w:rsidP="00D763C7" w:rsidRDefault="00C73C15" w14:paraId="3261B704"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73C15" w:rsidP="00C73C15" w:rsidRDefault="00C73C15" w14:paraId="69B6F42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sdt>
    <w:sdtPr>
      <w:rPr>
        <w:rStyle w:val="PageNumber"/>
        <w:b/>
        <w:bCs/>
        <w:sz w:val="18"/>
        <w:szCs w:val="18"/>
      </w:rPr>
      <w:id w:val="559524457"/>
      <w:docPartObj>
        <w:docPartGallery w:val="Page Numbers (Bottom of Page)"/>
        <w:docPartUnique/>
      </w:docPartObj>
    </w:sdtPr>
    <w:sdtContent>
      <w:p w:rsidRPr="00C4566C" w:rsidR="00C73C15" w:rsidP="00C73C15" w:rsidRDefault="00C73C15" w14:paraId="3ECC483C" w14:textId="55502060">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6C142D">
          <w:rPr>
            <w:rStyle w:val="PageNumber"/>
            <w:b/>
            <w:noProof/>
            <w:sz w:val="18"/>
            <w:szCs w:val="18"/>
          </w:rPr>
          <w:t>3</w:t>
        </w:r>
        <w:r w:rsidRPr="00C4566C">
          <w:rPr>
            <w:rStyle w:val="PageNumber"/>
            <w:b/>
            <w:sz w:val="18"/>
            <w:szCs w:val="18"/>
          </w:rPr>
          <w:fldChar w:fldCharType="end"/>
        </w:r>
      </w:p>
    </w:sdtContent>
    <w:sdtEndPr>
      <w:rPr>
        <w:rStyle w:val="PageNumber"/>
        <w:b w:val="1"/>
        <w:bCs w:val="1"/>
        <w:sz w:val="18"/>
        <w:szCs w:val="18"/>
      </w:rPr>
    </w:sdtEndPr>
  </w:sdt>
  <w:p w:rsidR="00EE307F" w:rsidP="00C73C15" w:rsidRDefault="009266A6" w14:paraId="3DFBEAE2" w14:textId="796F3F75">
    <w:pPr>
      <w:pStyle w:val="Footer"/>
      <w:ind w:right="360"/>
    </w:pPr>
    <w:r>
      <w:rPr>
        <w:noProof/>
      </w:rPr>
      <w:drawing>
        <wp:anchor distT="0" distB="0" distL="114300" distR="114300" simplePos="0" relativeHeight="251657216" behindDoc="0" locked="0" layoutInCell="1" allowOverlap="1" wp14:anchorId="3BE2560D" wp14:editId="02EF6F20">
          <wp:simplePos x="0" y="0"/>
          <wp:positionH relativeFrom="column">
            <wp:posOffset>0</wp:posOffset>
          </wp:positionH>
          <wp:positionV relativeFrom="page">
            <wp:posOffset>9245600</wp:posOffset>
          </wp:positionV>
          <wp:extent cx="1507066" cy="419100"/>
          <wp:effectExtent l="0" t="0" r="4445" b="0"/>
          <wp:wrapNone/>
          <wp:docPr id="1" name="Picture 1"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4948BD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4551B" w:rsidP="00EE307F" w:rsidRDefault="0094551B" w14:paraId="221B5DBC" w14:textId="77777777">
      <w:r>
        <w:separator/>
      </w:r>
    </w:p>
  </w:footnote>
  <w:footnote w:type="continuationSeparator" w:id="0">
    <w:p w:rsidR="0094551B" w:rsidP="00EE307F" w:rsidRDefault="0094551B" w14:paraId="6F2CDF09" w14:textId="77777777">
      <w:r>
        <w:continuationSeparator/>
      </w:r>
    </w:p>
  </w:footnote>
  <w:footnote w:id="1">
    <w:p w:rsidR="00695FD8" w:rsidP="00695FD8" w:rsidRDefault="00695FD8" w14:paraId="751B40D6" w14:textId="77777777">
      <w:pPr>
        <w:pStyle w:val="FootnoteText"/>
      </w:pPr>
      <w:r>
        <w:rPr>
          <w:rStyle w:val="FootnoteReference"/>
        </w:rPr>
        <w:footnoteRef/>
      </w:r>
      <w:r>
        <w:t xml:space="preserve"> </w:t>
      </w:r>
      <w:hyperlink w:history="1" r:id="rId1">
        <w:r w:rsidRPr="000813FE">
          <w:rPr>
            <w:rStyle w:val="Hyperlink"/>
          </w:rPr>
          <w:t>NHTSA Traffic Safety Facts 2023 Data – 202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33217982" w14:textId="6BDA98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3573360" w14:textId="3C0CA6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6410" w:rsidRDefault="00C26410" w14:paraId="6D46A750" w14:textId="1467C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47FAB"/>
    <w:multiLevelType w:val="hybridMultilevel"/>
    <w:tmpl w:val="1C08AF6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1175EBE"/>
    <w:multiLevelType w:val="hybridMultilevel"/>
    <w:tmpl w:val="F9A60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78A037F"/>
    <w:multiLevelType w:val="hybridMultilevel"/>
    <w:tmpl w:val="7D6275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7E31714"/>
    <w:multiLevelType w:val="hybridMultilevel"/>
    <w:tmpl w:val="48B6C4F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0A6251D"/>
    <w:multiLevelType w:val="hybridMultilevel"/>
    <w:tmpl w:val="8CF419A2"/>
    <w:lvl w:ilvl="0" w:tplc="04090001">
      <w:start w:val="1"/>
      <w:numFmt w:val="bullet"/>
      <w:lvlText w:val=""/>
      <w:lvlJc w:val="left"/>
      <w:pPr>
        <w:ind w:left="720" w:hanging="360"/>
      </w:pPr>
      <w:rPr>
        <w:rFonts w:hint="default" w:ascii="Symbol" w:hAnsi="Symbol"/>
        <w:sz w:val="24"/>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8F73BCC"/>
    <w:multiLevelType w:val="hybridMultilevel"/>
    <w:tmpl w:val="831C60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3863038"/>
    <w:multiLevelType w:val="hybridMultilevel"/>
    <w:tmpl w:val="152452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76451318">
    <w:abstractNumId w:val="2"/>
  </w:num>
  <w:num w:numId="2" w16cid:durableId="1351642369">
    <w:abstractNumId w:val="4"/>
  </w:num>
  <w:num w:numId="3" w16cid:durableId="236866297">
    <w:abstractNumId w:val="0"/>
  </w:num>
  <w:num w:numId="4" w16cid:durableId="269508282">
    <w:abstractNumId w:val="3"/>
  </w:num>
  <w:num w:numId="5" w16cid:durableId="1743137193">
    <w:abstractNumId w:val="5"/>
  </w:num>
  <w:num w:numId="6" w16cid:durableId="31736835">
    <w:abstractNumId w:val="6"/>
  </w:num>
  <w:num w:numId="7" w16cid:durableId="62844050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A2NjAyMDAyMTNU0lEKTi0uzszPAykwqgUAjOrMSiwAAAA="/>
  </w:docVars>
  <w:rsids>
    <w:rsidRoot w:val="001060C3"/>
    <w:rsid w:val="00000219"/>
    <w:rsid w:val="00000EEA"/>
    <w:rsid w:val="00003F95"/>
    <w:rsid w:val="00005492"/>
    <w:rsid w:val="000147C6"/>
    <w:rsid w:val="00015384"/>
    <w:rsid w:val="00015BC0"/>
    <w:rsid w:val="000312CB"/>
    <w:rsid w:val="0003131A"/>
    <w:rsid w:val="00047306"/>
    <w:rsid w:val="00053E84"/>
    <w:rsid w:val="000751F9"/>
    <w:rsid w:val="000813FE"/>
    <w:rsid w:val="00082836"/>
    <w:rsid w:val="00083844"/>
    <w:rsid w:val="000842E9"/>
    <w:rsid w:val="000877C4"/>
    <w:rsid w:val="000A096D"/>
    <w:rsid w:val="000A2DB4"/>
    <w:rsid w:val="000C4806"/>
    <w:rsid w:val="000C77DA"/>
    <w:rsid w:val="000D6679"/>
    <w:rsid w:val="000E36F5"/>
    <w:rsid w:val="000E3984"/>
    <w:rsid w:val="000E78D6"/>
    <w:rsid w:val="000F16F0"/>
    <w:rsid w:val="000F696C"/>
    <w:rsid w:val="001060C3"/>
    <w:rsid w:val="001068CA"/>
    <w:rsid w:val="00107649"/>
    <w:rsid w:val="00115024"/>
    <w:rsid w:val="001307A0"/>
    <w:rsid w:val="00133500"/>
    <w:rsid w:val="00136DBD"/>
    <w:rsid w:val="00150128"/>
    <w:rsid w:val="0015438D"/>
    <w:rsid w:val="0015455C"/>
    <w:rsid w:val="00154E1A"/>
    <w:rsid w:val="00161B28"/>
    <w:rsid w:val="00162905"/>
    <w:rsid w:val="001637D8"/>
    <w:rsid w:val="00167A4C"/>
    <w:rsid w:val="00171444"/>
    <w:rsid w:val="00175294"/>
    <w:rsid w:val="00175570"/>
    <w:rsid w:val="001772C4"/>
    <w:rsid w:val="00180884"/>
    <w:rsid w:val="00181341"/>
    <w:rsid w:val="00181AE1"/>
    <w:rsid w:val="001836F2"/>
    <w:rsid w:val="001848C8"/>
    <w:rsid w:val="001923FD"/>
    <w:rsid w:val="001A20DD"/>
    <w:rsid w:val="001B5F63"/>
    <w:rsid w:val="001C2997"/>
    <w:rsid w:val="001C5580"/>
    <w:rsid w:val="001C77BC"/>
    <w:rsid w:val="001D3699"/>
    <w:rsid w:val="001E12DD"/>
    <w:rsid w:val="001E3CC0"/>
    <w:rsid w:val="001E5CA1"/>
    <w:rsid w:val="001E6BB6"/>
    <w:rsid w:val="001F2213"/>
    <w:rsid w:val="001F7705"/>
    <w:rsid w:val="00203CF3"/>
    <w:rsid w:val="002044DF"/>
    <w:rsid w:val="00206EF6"/>
    <w:rsid w:val="00215305"/>
    <w:rsid w:val="00216D01"/>
    <w:rsid w:val="00221377"/>
    <w:rsid w:val="00223C3A"/>
    <w:rsid w:val="00231771"/>
    <w:rsid w:val="0023391E"/>
    <w:rsid w:val="002347D7"/>
    <w:rsid w:val="00242688"/>
    <w:rsid w:val="00243905"/>
    <w:rsid w:val="002467EE"/>
    <w:rsid w:val="00251C4D"/>
    <w:rsid w:val="002526F1"/>
    <w:rsid w:val="00253AB1"/>
    <w:rsid w:val="00260D91"/>
    <w:rsid w:val="00273E62"/>
    <w:rsid w:val="002770C8"/>
    <w:rsid w:val="002837E8"/>
    <w:rsid w:val="00284F16"/>
    <w:rsid w:val="00285ECC"/>
    <w:rsid w:val="002877E1"/>
    <w:rsid w:val="00290B66"/>
    <w:rsid w:val="00290DDA"/>
    <w:rsid w:val="00292E7A"/>
    <w:rsid w:val="00295560"/>
    <w:rsid w:val="00296794"/>
    <w:rsid w:val="002A0F9B"/>
    <w:rsid w:val="002A143E"/>
    <w:rsid w:val="002A6334"/>
    <w:rsid w:val="002B1520"/>
    <w:rsid w:val="002B1DFA"/>
    <w:rsid w:val="002B2FE7"/>
    <w:rsid w:val="002B501F"/>
    <w:rsid w:val="002C1766"/>
    <w:rsid w:val="002C41A2"/>
    <w:rsid w:val="002D243F"/>
    <w:rsid w:val="002D53BA"/>
    <w:rsid w:val="002E4362"/>
    <w:rsid w:val="002E7E1D"/>
    <w:rsid w:val="002F6066"/>
    <w:rsid w:val="00303306"/>
    <w:rsid w:val="00304AEE"/>
    <w:rsid w:val="00310F3F"/>
    <w:rsid w:val="00332163"/>
    <w:rsid w:val="00344E9C"/>
    <w:rsid w:val="00356013"/>
    <w:rsid w:val="003579DC"/>
    <w:rsid w:val="0037108B"/>
    <w:rsid w:val="0037422A"/>
    <w:rsid w:val="003763E9"/>
    <w:rsid w:val="00376E57"/>
    <w:rsid w:val="00377BF5"/>
    <w:rsid w:val="00381699"/>
    <w:rsid w:val="00383518"/>
    <w:rsid w:val="00386C62"/>
    <w:rsid w:val="00395C60"/>
    <w:rsid w:val="003C0C7B"/>
    <w:rsid w:val="003C32A6"/>
    <w:rsid w:val="003C4084"/>
    <w:rsid w:val="003C5D0D"/>
    <w:rsid w:val="003C6871"/>
    <w:rsid w:val="003C7401"/>
    <w:rsid w:val="003D7AFF"/>
    <w:rsid w:val="003E4664"/>
    <w:rsid w:val="003F47EB"/>
    <w:rsid w:val="003F7FEF"/>
    <w:rsid w:val="004102DC"/>
    <w:rsid w:val="00421DAF"/>
    <w:rsid w:val="00426066"/>
    <w:rsid w:val="004269D6"/>
    <w:rsid w:val="004279CD"/>
    <w:rsid w:val="00430962"/>
    <w:rsid w:val="00430EEC"/>
    <w:rsid w:val="004356CE"/>
    <w:rsid w:val="00444CD9"/>
    <w:rsid w:val="00445A99"/>
    <w:rsid w:val="00451E94"/>
    <w:rsid w:val="0045250A"/>
    <w:rsid w:val="00456D0E"/>
    <w:rsid w:val="00462F3C"/>
    <w:rsid w:val="00466A82"/>
    <w:rsid w:val="00466DFB"/>
    <w:rsid w:val="00472881"/>
    <w:rsid w:val="00474DA6"/>
    <w:rsid w:val="0048113F"/>
    <w:rsid w:val="00493757"/>
    <w:rsid w:val="004A5E60"/>
    <w:rsid w:val="004B47C8"/>
    <w:rsid w:val="004B5AF0"/>
    <w:rsid w:val="004B7A0A"/>
    <w:rsid w:val="004C081D"/>
    <w:rsid w:val="004C1EC0"/>
    <w:rsid w:val="004C2092"/>
    <w:rsid w:val="004C4397"/>
    <w:rsid w:val="004C48DF"/>
    <w:rsid w:val="004C6DDC"/>
    <w:rsid w:val="004D2609"/>
    <w:rsid w:val="004E39C6"/>
    <w:rsid w:val="004E3C4F"/>
    <w:rsid w:val="004F33E1"/>
    <w:rsid w:val="004F597B"/>
    <w:rsid w:val="004F629A"/>
    <w:rsid w:val="005123B3"/>
    <w:rsid w:val="00517D42"/>
    <w:rsid w:val="00521BBA"/>
    <w:rsid w:val="00530C70"/>
    <w:rsid w:val="0053229E"/>
    <w:rsid w:val="00532DF9"/>
    <w:rsid w:val="005413CB"/>
    <w:rsid w:val="00546D33"/>
    <w:rsid w:val="0056040A"/>
    <w:rsid w:val="00571C00"/>
    <w:rsid w:val="00575B7F"/>
    <w:rsid w:val="00575C59"/>
    <w:rsid w:val="005809FB"/>
    <w:rsid w:val="00580F32"/>
    <w:rsid w:val="005816BF"/>
    <w:rsid w:val="00582724"/>
    <w:rsid w:val="00584B4C"/>
    <w:rsid w:val="00590BDD"/>
    <w:rsid w:val="00595CC6"/>
    <w:rsid w:val="005B1AB9"/>
    <w:rsid w:val="005B4AF8"/>
    <w:rsid w:val="005C12ED"/>
    <w:rsid w:val="005C74AA"/>
    <w:rsid w:val="005C7F76"/>
    <w:rsid w:val="005D5DCA"/>
    <w:rsid w:val="005E028D"/>
    <w:rsid w:val="005E6E31"/>
    <w:rsid w:val="005E7214"/>
    <w:rsid w:val="005F29AE"/>
    <w:rsid w:val="005F47F8"/>
    <w:rsid w:val="005F4FB0"/>
    <w:rsid w:val="0060242D"/>
    <w:rsid w:val="00604DA9"/>
    <w:rsid w:val="00611840"/>
    <w:rsid w:val="00614127"/>
    <w:rsid w:val="00616126"/>
    <w:rsid w:val="00620E32"/>
    <w:rsid w:val="00635589"/>
    <w:rsid w:val="00652C03"/>
    <w:rsid w:val="00666292"/>
    <w:rsid w:val="0066746A"/>
    <w:rsid w:val="0066783B"/>
    <w:rsid w:val="0067782C"/>
    <w:rsid w:val="006862AE"/>
    <w:rsid w:val="00686F4F"/>
    <w:rsid w:val="006873A3"/>
    <w:rsid w:val="006954B3"/>
    <w:rsid w:val="006956E3"/>
    <w:rsid w:val="00695D17"/>
    <w:rsid w:val="00695FD8"/>
    <w:rsid w:val="006A24F7"/>
    <w:rsid w:val="006A6719"/>
    <w:rsid w:val="006C0B3B"/>
    <w:rsid w:val="006C142D"/>
    <w:rsid w:val="006C2493"/>
    <w:rsid w:val="006C361F"/>
    <w:rsid w:val="006C503A"/>
    <w:rsid w:val="006D2C71"/>
    <w:rsid w:val="006D4895"/>
    <w:rsid w:val="006E023C"/>
    <w:rsid w:val="006E30B9"/>
    <w:rsid w:val="006F2767"/>
    <w:rsid w:val="006F3B7D"/>
    <w:rsid w:val="007017F9"/>
    <w:rsid w:val="00702603"/>
    <w:rsid w:val="0070391D"/>
    <w:rsid w:val="007104C2"/>
    <w:rsid w:val="00724C3A"/>
    <w:rsid w:val="00727C50"/>
    <w:rsid w:val="00734662"/>
    <w:rsid w:val="00735224"/>
    <w:rsid w:val="0073726A"/>
    <w:rsid w:val="007523CF"/>
    <w:rsid w:val="0075311C"/>
    <w:rsid w:val="00755BD6"/>
    <w:rsid w:val="00757A5A"/>
    <w:rsid w:val="00760B0A"/>
    <w:rsid w:val="00763A26"/>
    <w:rsid w:val="00763E3B"/>
    <w:rsid w:val="00767300"/>
    <w:rsid w:val="007762F0"/>
    <w:rsid w:val="00784046"/>
    <w:rsid w:val="007867AC"/>
    <w:rsid w:val="00796F14"/>
    <w:rsid w:val="007A0D3F"/>
    <w:rsid w:val="007A3956"/>
    <w:rsid w:val="007A4EEF"/>
    <w:rsid w:val="007B126A"/>
    <w:rsid w:val="007D03D7"/>
    <w:rsid w:val="007D57EF"/>
    <w:rsid w:val="007E3786"/>
    <w:rsid w:val="007E3D39"/>
    <w:rsid w:val="008026A8"/>
    <w:rsid w:val="00803AC2"/>
    <w:rsid w:val="008204A3"/>
    <w:rsid w:val="00830177"/>
    <w:rsid w:val="008306CC"/>
    <w:rsid w:val="008316E9"/>
    <w:rsid w:val="00831A0A"/>
    <w:rsid w:val="00833DEB"/>
    <w:rsid w:val="008703D5"/>
    <w:rsid w:val="008758CE"/>
    <w:rsid w:val="00876D17"/>
    <w:rsid w:val="00881E63"/>
    <w:rsid w:val="00883D6D"/>
    <w:rsid w:val="008841A6"/>
    <w:rsid w:val="00887F7E"/>
    <w:rsid w:val="008949BC"/>
    <w:rsid w:val="008A0FF0"/>
    <w:rsid w:val="008A79C2"/>
    <w:rsid w:val="008B309D"/>
    <w:rsid w:val="008B3CBD"/>
    <w:rsid w:val="008B6EF2"/>
    <w:rsid w:val="008C1475"/>
    <w:rsid w:val="008D0054"/>
    <w:rsid w:val="008D7C54"/>
    <w:rsid w:val="008E0682"/>
    <w:rsid w:val="008E23E8"/>
    <w:rsid w:val="008F0A58"/>
    <w:rsid w:val="008F75B7"/>
    <w:rsid w:val="0090618D"/>
    <w:rsid w:val="00906D83"/>
    <w:rsid w:val="00912598"/>
    <w:rsid w:val="00913892"/>
    <w:rsid w:val="009266A6"/>
    <w:rsid w:val="00930074"/>
    <w:rsid w:val="009425B1"/>
    <w:rsid w:val="00942BDF"/>
    <w:rsid w:val="0094551B"/>
    <w:rsid w:val="00957CCB"/>
    <w:rsid w:val="009715DA"/>
    <w:rsid w:val="009733CA"/>
    <w:rsid w:val="009746FC"/>
    <w:rsid w:val="00985068"/>
    <w:rsid w:val="009865B4"/>
    <w:rsid w:val="009910E8"/>
    <w:rsid w:val="009965CE"/>
    <w:rsid w:val="009A105A"/>
    <w:rsid w:val="009A5D52"/>
    <w:rsid w:val="009B0808"/>
    <w:rsid w:val="009B5709"/>
    <w:rsid w:val="009C14EB"/>
    <w:rsid w:val="009C5CE8"/>
    <w:rsid w:val="009D1C76"/>
    <w:rsid w:val="009F6443"/>
    <w:rsid w:val="00A012F5"/>
    <w:rsid w:val="00A03573"/>
    <w:rsid w:val="00A05381"/>
    <w:rsid w:val="00A12C7C"/>
    <w:rsid w:val="00A14CCB"/>
    <w:rsid w:val="00A249F5"/>
    <w:rsid w:val="00A2519F"/>
    <w:rsid w:val="00A302A5"/>
    <w:rsid w:val="00A37A3B"/>
    <w:rsid w:val="00A514C7"/>
    <w:rsid w:val="00A567BE"/>
    <w:rsid w:val="00A56AE4"/>
    <w:rsid w:val="00A62C3C"/>
    <w:rsid w:val="00A6303D"/>
    <w:rsid w:val="00A66C2A"/>
    <w:rsid w:val="00A710C8"/>
    <w:rsid w:val="00A73BB2"/>
    <w:rsid w:val="00A755E1"/>
    <w:rsid w:val="00A83543"/>
    <w:rsid w:val="00A84D0F"/>
    <w:rsid w:val="00A90104"/>
    <w:rsid w:val="00A92C19"/>
    <w:rsid w:val="00A967B5"/>
    <w:rsid w:val="00AA18A0"/>
    <w:rsid w:val="00AA7F73"/>
    <w:rsid w:val="00AD5A58"/>
    <w:rsid w:val="00AE23F0"/>
    <w:rsid w:val="00AE4DEF"/>
    <w:rsid w:val="00AE7CA9"/>
    <w:rsid w:val="00AF302A"/>
    <w:rsid w:val="00AF7371"/>
    <w:rsid w:val="00B021FE"/>
    <w:rsid w:val="00B063DC"/>
    <w:rsid w:val="00B06743"/>
    <w:rsid w:val="00B10330"/>
    <w:rsid w:val="00B12825"/>
    <w:rsid w:val="00B2151F"/>
    <w:rsid w:val="00B2242E"/>
    <w:rsid w:val="00B2590E"/>
    <w:rsid w:val="00B266D7"/>
    <w:rsid w:val="00B2692C"/>
    <w:rsid w:val="00B27C01"/>
    <w:rsid w:val="00B3155F"/>
    <w:rsid w:val="00B35723"/>
    <w:rsid w:val="00B35937"/>
    <w:rsid w:val="00B415BE"/>
    <w:rsid w:val="00B559DF"/>
    <w:rsid w:val="00B75D55"/>
    <w:rsid w:val="00B82070"/>
    <w:rsid w:val="00B85C34"/>
    <w:rsid w:val="00BB2BE3"/>
    <w:rsid w:val="00BB35CA"/>
    <w:rsid w:val="00BD194D"/>
    <w:rsid w:val="00BD4D0F"/>
    <w:rsid w:val="00BE14F9"/>
    <w:rsid w:val="00BE4186"/>
    <w:rsid w:val="00BF12DA"/>
    <w:rsid w:val="00BF2733"/>
    <w:rsid w:val="00BF7F58"/>
    <w:rsid w:val="00C0707D"/>
    <w:rsid w:val="00C12B57"/>
    <w:rsid w:val="00C23364"/>
    <w:rsid w:val="00C26410"/>
    <w:rsid w:val="00C27027"/>
    <w:rsid w:val="00C32357"/>
    <w:rsid w:val="00C36EB7"/>
    <w:rsid w:val="00C42E91"/>
    <w:rsid w:val="00C4566C"/>
    <w:rsid w:val="00C46024"/>
    <w:rsid w:val="00C462CA"/>
    <w:rsid w:val="00C52ABF"/>
    <w:rsid w:val="00C550E5"/>
    <w:rsid w:val="00C632D4"/>
    <w:rsid w:val="00C64268"/>
    <w:rsid w:val="00C71557"/>
    <w:rsid w:val="00C725D6"/>
    <w:rsid w:val="00C73027"/>
    <w:rsid w:val="00C73C15"/>
    <w:rsid w:val="00C749C9"/>
    <w:rsid w:val="00C776F4"/>
    <w:rsid w:val="00C7796C"/>
    <w:rsid w:val="00C77E30"/>
    <w:rsid w:val="00C85BAB"/>
    <w:rsid w:val="00C86C27"/>
    <w:rsid w:val="00C872C5"/>
    <w:rsid w:val="00C9368A"/>
    <w:rsid w:val="00CA1217"/>
    <w:rsid w:val="00CB1FEC"/>
    <w:rsid w:val="00CB27CF"/>
    <w:rsid w:val="00CB3BED"/>
    <w:rsid w:val="00CB5BDD"/>
    <w:rsid w:val="00CB5C91"/>
    <w:rsid w:val="00CB76C6"/>
    <w:rsid w:val="00CC306A"/>
    <w:rsid w:val="00CC4122"/>
    <w:rsid w:val="00CC5D45"/>
    <w:rsid w:val="00CD2841"/>
    <w:rsid w:val="00CD6150"/>
    <w:rsid w:val="00CD79BF"/>
    <w:rsid w:val="00CE2915"/>
    <w:rsid w:val="00CE2E25"/>
    <w:rsid w:val="00CE3782"/>
    <w:rsid w:val="00CF2D03"/>
    <w:rsid w:val="00D045F4"/>
    <w:rsid w:val="00D17F3B"/>
    <w:rsid w:val="00D2029F"/>
    <w:rsid w:val="00D21BAA"/>
    <w:rsid w:val="00D27DD2"/>
    <w:rsid w:val="00D30282"/>
    <w:rsid w:val="00D31525"/>
    <w:rsid w:val="00D44FB6"/>
    <w:rsid w:val="00D47344"/>
    <w:rsid w:val="00D5117E"/>
    <w:rsid w:val="00D62356"/>
    <w:rsid w:val="00D67B5F"/>
    <w:rsid w:val="00D72547"/>
    <w:rsid w:val="00D73D3A"/>
    <w:rsid w:val="00D74914"/>
    <w:rsid w:val="00D75295"/>
    <w:rsid w:val="00D75DB5"/>
    <w:rsid w:val="00D7724E"/>
    <w:rsid w:val="00D82CF8"/>
    <w:rsid w:val="00D864B5"/>
    <w:rsid w:val="00D8782B"/>
    <w:rsid w:val="00D96BD5"/>
    <w:rsid w:val="00DA4A35"/>
    <w:rsid w:val="00DA56A5"/>
    <w:rsid w:val="00DB2771"/>
    <w:rsid w:val="00DB5714"/>
    <w:rsid w:val="00DC148D"/>
    <w:rsid w:val="00DC15AB"/>
    <w:rsid w:val="00DC7B23"/>
    <w:rsid w:val="00DC7D7B"/>
    <w:rsid w:val="00DE7492"/>
    <w:rsid w:val="00E13A21"/>
    <w:rsid w:val="00E1693A"/>
    <w:rsid w:val="00E23D1F"/>
    <w:rsid w:val="00E243D7"/>
    <w:rsid w:val="00E266D8"/>
    <w:rsid w:val="00E3075E"/>
    <w:rsid w:val="00E33189"/>
    <w:rsid w:val="00E33C9F"/>
    <w:rsid w:val="00E50265"/>
    <w:rsid w:val="00E513AF"/>
    <w:rsid w:val="00E61B33"/>
    <w:rsid w:val="00E677B8"/>
    <w:rsid w:val="00E7137F"/>
    <w:rsid w:val="00E75203"/>
    <w:rsid w:val="00E75875"/>
    <w:rsid w:val="00E8054F"/>
    <w:rsid w:val="00E80C72"/>
    <w:rsid w:val="00E82FC1"/>
    <w:rsid w:val="00E84689"/>
    <w:rsid w:val="00E865C9"/>
    <w:rsid w:val="00E921D3"/>
    <w:rsid w:val="00E96CCA"/>
    <w:rsid w:val="00E97EE1"/>
    <w:rsid w:val="00EA16E0"/>
    <w:rsid w:val="00EA2C37"/>
    <w:rsid w:val="00EA3A1B"/>
    <w:rsid w:val="00EC00E0"/>
    <w:rsid w:val="00EC05B7"/>
    <w:rsid w:val="00EC586E"/>
    <w:rsid w:val="00ED3B7D"/>
    <w:rsid w:val="00ED4A1D"/>
    <w:rsid w:val="00EE307F"/>
    <w:rsid w:val="00EE55EB"/>
    <w:rsid w:val="00EE7E1C"/>
    <w:rsid w:val="00EF2766"/>
    <w:rsid w:val="00EF4693"/>
    <w:rsid w:val="00EF49EA"/>
    <w:rsid w:val="00EF5766"/>
    <w:rsid w:val="00F00F7F"/>
    <w:rsid w:val="00F01360"/>
    <w:rsid w:val="00F07BD2"/>
    <w:rsid w:val="00F121D9"/>
    <w:rsid w:val="00F16953"/>
    <w:rsid w:val="00F24FAA"/>
    <w:rsid w:val="00F34692"/>
    <w:rsid w:val="00F527F0"/>
    <w:rsid w:val="00F52AA9"/>
    <w:rsid w:val="00F53FDB"/>
    <w:rsid w:val="00F5665E"/>
    <w:rsid w:val="00F613DC"/>
    <w:rsid w:val="00F86BA0"/>
    <w:rsid w:val="00F905B8"/>
    <w:rsid w:val="00F90B5B"/>
    <w:rsid w:val="00F954F6"/>
    <w:rsid w:val="00F96BD6"/>
    <w:rsid w:val="00F97447"/>
    <w:rsid w:val="00FA0398"/>
    <w:rsid w:val="00FA30F4"/>
    <w:rsid w:val="00FA7BC1"/>
    <w:rsid w:val="00FC2670"/>
    <w:rsid w:val="00FC40E2"/>
    <w:rsid w:val="00FC6BF4"/>
    <w:rsid w:val="00FD0015"/>
    <w:rsid w:val="00FD20A5"/>
    <w:rsid w:val="00FD3A24"/>
    <w:rsid w:val="00FD791E"/>
    <w:rsid w:val="00FE1B9C"/>
    <w:rsid w:val="00FE5DDA"/>
    <w:rsid w:val="00FE7113"/>
    <w:rsid w:val="00FF0714"/>
    <w:rsid w:val="00FF71C1"/>
    <w:rsid w:val="04FB98A3"/>
    <w:rsid w:val="06EF7680"/>
    <w:rsid w:val="0A2294AF"/>
    <w:rsid w:val="0C2DB590"/>
    <w:rsid w:val="0CC7AB1C"/>
    <w:rsid w:val="1539ABE5"/>
    <w:rsid w:val="172DFF73"/>
    <w:rsid w:val="193781FA"/>
    <w:rsid w:val="19AFB2A9"/>
    <w:rsid w:val="1A927E29"/>
    <w:rsid w:val="1B0FF84A"/>
    <w:rsid w:val="1C41122D"/>
    <w:rsid w:val="1E711D8B"/>
    <w:rsid w:val="22BF3B49"/>
    <w:rsid w:val="25614181"/>
    <w:rsid w:val="269BF171"/>
    <w:rsid w:val="270A5E74"/>
    <w:rsid w:val="28523080"/>
    <w:rsid w:val="33436DF3"/>
    <w:rsid w:val="33E2C6D9"/>
    <w:rsid w:val="34440760"/>
    <w:rsid w:val="361A245D"/>
    <w:rsid w:val="3886596E"/>
    <w:rsid w:val="3974B65A"/>
    <w:rsid w:val="3E0D5F63"/>
    <w:rsid w:val="3E7FE802"/>
    <w:rsid w:val="420234AF"/>
    <w:rsid w:val="4BD836BF"/>
    <w:rsid w:val="4E331448"/>
    <w:rsid w:val="5189F09F"/>
    <w:rsid w:val="55A9BEE5"/>
    <w:rsid w:val="58FD846C"/>
    <w:rsid w:val="5FD68381"/>
    <w:rsid w:val="6120388F"/>
    <w:rsid w:val="63EE6A4E"/>
    <w:rsid w:val="669EFC55"/>
    <w:rsid w:val="6725BF40"/>
    <w:rsid w:val="675EE3A7"/>
    <w:rsid w:val="68115D00"/>
    <w:rsid w:val="6DAC8B44"/>
    <w:rsid w:val="703267E8"/>
    <w:rsid w:val="70B81024"/>
    <w:rsid w:val="7763463E"/>
    <w:rsid w:val="79A19032"/>
    <w:rsid w:val="7A3435E2"/>
    <w:rsid w:val="7E4AD290"/>
    <w:rsid w:val="7EB6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eastAsia="Arial"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uiPriority w:val="1"/>
    <w:qFormat/>
    <w:rsid w:val="00B06743"/>
    <w:rPr>
      <w:rFonts w:ascii="Arial" w:hAnsi="Arial" w:eastAsia="Times New Roman" w:cs="Times New Roman"/>
    </w:rPr>
  </w:style>
  <w:style w:type="paragraph" w:styleId="Heading1">
    <w:name w:val="heading 1"/>
    <w:link w:val="Heading1Char"/>
    <w:autoRedefine/>
    <w:uiPriority w:val="1"/>
    <w:qFormat/>
    <w:rsid w:val="0015455C"/>
    <w:pPr>
      <w:tabs>
        <w:tab w:val="left" w:pos="360"/>
      </w:tabs>
      <w:outlineLvl w:val="0"/>
    </w:pPr>
    <w:rPr>
      <w:rFonts w:ascii="Arial" w:hAnsi="Arial" w:eastAsia="Times New Roman" w:cs="Times New Roman"/>
      <w:b/>
      <w:bCs/>
      <w:color w:val="001647" w:themeColor="accent1"/>
      <w:sz w:val="44"/>
      <w:szCs w:val="32"/>
    </w:rPr>
  </w:style>
  <w:style w:type="paragraph" w:styleId="Heading2">
    <w:name w:val="heading 2"/>
    <w:link w:val="Heading2Char"/>
    <w:autoRedefine/>
    <w:uiPriority w:val="1"/>
    <w:qFormat/>
    <w:rsid w:val="00590BDD"/>
    <w:pPr>
      <w:pBdr>
        <w:top w:val="single" w:color="001647" w:themeColor="accent1" w:sz="24" w:space="1"/>
        <w:left w:val="single" w:color="001647" w:themeColor="accent1" w:sz="24" w:space="4"/>
        <w:bottom w:val="single" w:color="001647" w:themeColor="accent1" w:sz="24" w:space="1"/>
        <w:right w:val="single" w:color="001647" w:themeColor="accent1" w:sz="24" w:space="4"/>
      </w:pBdr>
      <w:shd w:val="clear" w:color="auto" w:fill="001647" w:themeFill="accent1"/>
      <w:ind w:left="144"/>
      <w:outlineLvl w:val="1"/>
    </w:pPr>
    <w:rPr>
      <w:rFonts w:ascii="Arial" w:hAnsi="Arial" w:eastAsia="Times New Roman"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hAnsi="Arial" w:eastAsia="Times New Roman"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styleId="BalloonTextChar" w:customStyle="1">
    <w:name w:val="Balloon Text Char"/>
    <w:basedOn w:val="DefaultParagraphFont"/>
    <w:link w:val="BalloonText"/>
    <w:uiPriority w:val="99"/>
    <w:semiHidden/>
    <w:rsid w:val="00830177"/>
    <w:rPr>
      <w:rFonts w:ascii="Arial" w:hAnsi="Arial" w:eastAsia="Times New Roman" w:cs="Segoe UI"/>
      <w:sz w:val="18"/>
      <w:szCs w:val="18"/>
    </w:rPr>
  </w:style>
  <w:style w:type="paragraph" w:styleId="BodyText">
    <w:name w:val="Body Text"/>
    <w:basedOn w:val="Normal"/>
    <w:link w:val="BodyTextChar"/>
    <w:uiPriority w:val="1"/>
    <w:qFormat/>
    <w:rsid w:val="00B06743"/>
  </w:style>
  <w:style w:type="character" w:styleId="BodyTextChar" w:customStyle="1">
    <w:name w:val="Body Text Char"/>
    <w:basedOn w:val="DefaultParagraphFont"/>
    <w:link w:val="BodyText"/>
    <w:uiPriority w:val="1"/>
    <w:rsid w:val="00B06743"/>
    <w:rPr>
      <w:rFonts w:ascii="Arial" w:hAnsi="Arial" w:eastAsia="Times New Roman"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unhideWhenUsed/>
    <w:rsid w:val="007523CF"/>
    <w:rPr>
      <w:sz w:val="20"/>
      <w:szCs w:val="20"/>
    </w:rPr>
  </w:style>
  <w:style w:type="character" w:styleId="CommentTextChar" w:customStyle="1">
    <w:name w:val="Comment Text Char"/>
    <w:basedOn w:val="DefaultParagraphFont"/>
    <w:link w:val="CommentText"/>
    <w:uiPriority w:val="99"/>
    <w:rsid w:val="007523CF"/>
    <w:rPr>
      <w:rFonts w:ascii="Arial" w:hAnsi="Arial"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styleId="CommentSubjectChar" w:customStyle="1">
    <w:name w:val="Comment Subject Char"/>
    <w:basedOn w:val="CommentTextChar"/>
    <w:link w:val="CommentSubject"/>
    <w:uiPriority w:val="99"/>
    <w:semiHidden/>
    <w:rsid w:val="007523CF"/>
    <w:rPr>
      <w:rFonts w:ascii="Arial" w:hAnsi="Arial" w:eastAsia="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styleId="EndnoteTextChar" w:customStyle="1">
    <w:name w:val="Endnote Text Char"/>
    <w:basedOn w:val="DefaultParagraphFont"/>
    <w:link w:val="EndnoteText"/>
    <w:uiPriority w:val="99"/>
    <w:semiHidden/>
    <w:rsid w:val="007523CF"/>
    <w:rPr>
      <w:rFonts w:ascii="Arial" w:hAnsi="Arial" w:eastAsia="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styleId="FooterChar" w:customStyle="1">
    <w:name w:val="Footer Char"/>
    <w:basedOn w:val="DefaultParagraphFont"/>
    <w:link w:val="Footer"/>
    <w:uiPriority w:val="99"/>
    <w:rsid w:val="007523CF"/>
    <w:rPr>
      <w:rFonts w:ascii="Arial" w:hAnsi="Arial" w:eastAsia="Arial" w:cs="Arial"/>
      <w:sz w:val="22"/>
      <w:szCs w:val="22"/>
      <w:lang w:bidi="en-US"/>
    </w:rPr>
  </w:style>
  <w:style w:type="character" w:styleId="FootnoteReference">
    <w:name w:val="footnote reference"/>
    <w:uiPriority w:val="99"/>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styleId="FootnoteTextChar" w:customStyle="1">
    <w:name w:val="Footnote Text Char"/>
    <w:basedOn w:val="DefaultParagraphFont"/>
    <w:link w:val="FootnoteText"/>
    <w:rsid w:val="00D045F4"/>
    <w:rPr>
      <w:rFonts w:ascii="Arial" w:hAnsi="Arial" w:eastAsia="Times New Roman"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styleId="HeaderChar" w:customStyle="1">
    <w:name w:val="Header Char"/>
    <w:basedOn w:val="DefaultParagraphFont"/>
    <w:link w:val="Header"/>
    <w:uiPriority w:val="99"/>
    <w:rsid w:val="007523CF"/>
    <w:rPr>
      <w:rFonts w:ascii="Arial" w:hAnsi="Arial" w:eastAsia="Arial" w:cs="Arial"/>
      <w:sz w:val="22"/>
      <w:szCs w:val="22"/>
      <w:lang w:bidi="en-US"/>
    </w:rPr>
  </w:style>
  <w:style w:type="character" w:styleId="Heading1Char" w:customStyle="1">
    <w:name w:val="Heading 1 Char"/>
    <w:basedOn w:val="DefaultParagraphFont"/>
    <w:link w:val="Heading1"/>
    <w:uiPriority w:val="1"/>
    <w:rsid w:val="0015455C"/>
    <w:rPr>
      <w:rFonts w:ascii="Arial" w:hAnsi="Arial" w:eastAsia="Times New Roman" w:cs="Times New Roman"/>
      <w:b/>
      <w:bCs/>
      <w:color w:val="001647" w:themeColor="accent1"/>
      <w:sz w:val="44"/>
      <w:szCs w:val="32"/>
    </w:rPr>
  </w:style>
  <w:style w:type="character" w:styleId="Heading2Char" w:customStyle="1">
    <w:name w:val="Heading 2 Char"/>
    <w:basedOn w:val="DefaultParagraphFont"/>
    <w:link w:val="Heading2"/>
    <w:uiPriority w:val="1"/>
    <w:rsid w:val="00590BDD"/>
    <w:rPr>
      <w:rFonts w:ascii="Arial" w:hAnsi="Arial" w:eastAsia="Times New Roman" w:cs="Times New Roman"/>
      <w:b/>
      <w:bCs/>
      <w:caps/>
      <w:color w:val="FFFFFF" w:themeColor="background1"/>
      <w:sz w:val="26"/>
      <w:szCs w:val="32"/>
      <w:shd w:val="clear" w:color="auto" w:fill="001647" w:themeFill="accent1"/>
    </w:rPr>
  </w:style>
  <w:style w:type="character" w:styleId="Heading3Char" w:customStyle="1">
    <w:name w:val="Heading 3 Char"/>
    <w:basedOn w:val="DefaultParagraphFont"/>
    <w:link w:val="Heading3"/>
    <w:uiPriority w:val="1"/>
    <w:rsid w:val="0015455C"/>
    <w:rPr>
      <w:rFonts w:ascii="Arial" w:hAnsi="Arial" w:eastAsia="Times New Roman" w:cs="Times New Roman"/>
      <w:b/>
      <w:bCs/>
      <w:color w:val="001647" w:themeColor="accent1"/>
      <w:sz w:val="26"/>
    </w:rPr>
  </w:style>
  <w:style w:type="character" w:styleId="Heading4Char" w:customStyle="1">
    <w:name w:val="Heading 4 Char"/>
    <w:basedOn w:val="DefaultParagraphFont"/>
    <w:link w:val="Heading4"/>
    <w:uiPriority w:val="1"/>
    <w:rsid w:val="0015455C"/>
    <w:rPr>
      <w:rFonts w:ascii="Arial" w:hAnsi="Arial" w:eastAsia="Times New Roman"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styleId="NoList1" w:customStyle="1">
    <w:name w:val="No List1"/>
    <w:next w:val="NoList"/>
    <w:uiPriority w:val="99"/>
    <w:semiHidden/>
    <w:unhideWhenUsed/>
    <w:rsid w:val="007523CF"/>
  </w:style>
  <w:style w:type="paragraph" w:styleId="NoSpacing">
    <w:name w:val="No Spacing"/>
    <w:uiPriority w:val="1"/>
    <w:qFormat/>
    <w:rsid w:val="0015455C"/>
    <w:rPr>
      <w:rFonts w:ascii="Arial" w:hAnsi="Arial" w:eastAsia="Calibri"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styleId="TableParagraph" w:customStyle="1">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hAnsi="Arial" w:cs="Times New Roman (Body CS)" w:eastAsiaTheme="minorEastAsia"/>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styleId="BasicParagraph" w:customStyle="1">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
    <w:name w:val="Unresolved Mention"/>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Whitequote" w:customStyle="1">
    <w:name w:val="White quote"/>
    <w:basedOn w:val="Normal"/>
    <w:uiPriority w:val="1"/>
    <w:qFormat/>
    <w:rsid w:val="00290DDA"/>
    <w:pPr>
      <w:framePr w:hSpace="180" w:wrap="around" w:hAnchor="text" w:vAnchor="text" w:xAlign="right" w:y="1"/>
      <w:suppressOverlap/>
      <w:jc w:val="center"/>
    </w:pPr>
    <w:rPr>
      <w:rFonts w:cs="Arial"/>
      <w:i/>
      <w:color w:val="FFFFFF" w:themeColor="background1"/>
      <w:szCs w:val="22"/>
    </w:rPr>
  </w:style>
  <w:style w:type="paragraph" w:styleId="Bluequote" w:customStyle="1">
    <w:name w:val="Blue quote"/>
    <w:basedOn w:val="Normal"/>
    <w:uiPriority w:val="1"/>
    <w:qFormat/>
    <w:rsid w:val="0015455C"/>
    <w:pPr>
      <w:framePr w:hSpace="180" w:wrap="around" w:hAnchor="text" w:vAnchor="text" w:xAlign="right" w:y="1"/>
      <w:suppressOverlap/>
      <w:jc w:val="center"/>
    </w:pPr>
    <w:rPr>
      <w:rFonts w:cs="Arial"/>
      <w:b/>
      <w:i/>
      <w:color w:val="001647" w:themeColor="accent1"/>
      <w:szCs w:val="22"/>
    </w:rPr>
  </w:style>
  <w:style w:type="paragraph" w:styleId="Tableheading" w:customStyle="1">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styleId="Heading5Char" w:customStyle="1">
    <w:name w:val="Heading 5 Char"/>
    <w:basedOn w:val="DefaultParagraphFont"/>
    <w:link w:val="Heading5"/>
    <w:uiPriority w:val="9"/>
    <w:semiHidden/>
    <w:rsid w:val="0015455C"/>
    <w:rPr>
      <w:rFonts w:ascii="Arial" w:hAnsi="Arial" w:eastAsiaTheme="majorEastAsia"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color="001647" w:themeColor="accent1" w:sz="2" w:space="10"/>
        <w:left w:val="single" w:color="001647" w:themeColor="accent1" w:sz="2" w:space="10"/>
        <w:bottom w:val="single" w:color="001647" w:themeColor="accent1" w:sz="2" w:space="10"/>
        <w:right w:val="single" w:color="001647" w:themeColor="accent1" w:sz="2" w:space="10"/>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styleId="BodyText2Char" w:customStyle="1">
    <w:name w:val="Body Text 2 Char"/>
    <w:basedOn w:val="DefaultParagraphFont"/>
    <w:link w:val="BodyText2"/>
    <w:uiPriority w:val="99"/>
    <w:semiHidden/>
    <w:rsid w:val="0015455C"/>
    <w:rPr>
      <w:rFonts w:ascii="Arial" w:hAnsi="Arial" w:eastAsia="Times New Roman"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styleId="DocumentMapChar" w:customStyle="1">
    <w:name w:val="Document Map Char"/>
    <w:basedOn w:val="DefaultParagraphFont"/>
    <w:link w:val="DocumentMap"/>
    <w:uiPriority w:val="99"/>
    <w:semiHidden/>
    <w:rsid w:val="0015455C"/>
    <w:rPr>
      <w:rFonts w:ascii="Arial" w:hAnsi="Arial" w:eastAsia="Times New Roman"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color="auto" w:sz="6" w:space="1"/>
        <w:left w:val="single" w:color="auto" w:sz="6" w:space="1"/>
        <w:bottom w:val="single" w:color="auto" w:sz="6" w:space="1"/>
        <w:right w:val="single" w:color="auto" w:sz="6" w:space="1"/>
      </w:pBdr>
      <w:shd w:val="pct20" w:color="auto" w:fill="auto"/>
      <w:ind w:left="1080" w:hanging="1080"/>
    </w:pPr>
    <w:rPr>
      <w:rFonts w:eastAsiaTheme="majorEastAsia" w:cstheme="majorBidi"/>
    </w:rPr>
  </w:style>
  <w:style w:type="character" w:styleId="MessageHeaderChar" w:customStyle="1">
    <w:name w:val="Message Header Char"/>
    <w:basedOn w:val="DefaultParagraphFont"/>
    <w:link w:val="MessageHeader"/>
    <w:uiPriority w:val="99"/>
    <w:semiHidden/>
    <w:rsid w:val="0015455C"/>
    <w:rPr>
      <w:rFonts w:ascii="Arial" w:hAnsi="Arial" w:eastAsiaTheme="majorEastAsia"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styleId="SmartLink1" w:customStyle="1">
    <w:name w:val="SmartLink1"/>
    <w:basedOn w:val="DefaultParagraphFont"/>
    <w:uiPriority w:val="99"/>
    <w:unhideWhenUsed/>
    <w:rsid w:val="0015455C"/>
    <w:rPr>
      <w:rFonts w:ascii="Arial" w:hAnsi="Arial"/>
      <w:color w:val="0000FF"/>
      <w:u w:val="single"/>
      <w:shd w:val="clear" w:color="auto" w:fill="F3F2F1"/>
    </w:rPr>
  </w:style>
  <w:style w:type="character" w:styleId="Heading6Char" w:customStyle="1">
    <w:name w:val="Heading 6 Char"/>
    <w:basedOn w:val="DefaultParagraphFont"/>
    <w:link w:val="Heading6"/>
    <w:uiPriority w:val="9"/>
    <w:semiHidden/>
    <w:rsid w:val="0015455C"/>
    <w:rPr>
      <w:rFonts w:ascii="Arial" w:hAnsi="Arial" w:eastAsiaTheme="majorEastAsia" w:cstheme="majorBidi"/>
      <w:color w:val="000A23" w:themeColor="accent1" w:themeShade="7F"/>
      <w:sz w:val="22"/>
    </w:rPr>
  </w:style>
  <w:style w:type="character" w:styleId="Heading7Char" w:customStyle="1">
    <w:name w:val="Heading 7 Char"/>
    <w:basedOn w:val="DefaultParagraphFont"/>
    <w:link w:val="Heading7"/>
    <w:uiPriority w:val="9"/>
    <w:semiHidden/>
    <w:rsid w:val="0015455C"/>
    <w:rPr>
      <w:rFonts w:ascii="Arial" w:hAnsi="Arial" w:eastAsiaTheme="majorEastAsia" w:cstheme="majorBidi"/>
      <w:i/>
      <w:iCs/>
      <w:color w:val="000A23" w:themeColor="accent1" w:themeShade="7F"/>
      <w:sz w:val="22"/>
    </w:rPr>
  </w:style>
  <w:style w:type="character" w:styleId="Heading8Char" w:customStyle="1">
    <w:name w:val="Heading 8 Char"/>
    <w:basedOn w:val="DefaultParagraphFont"/>
    <w:link w:val="Heading8"/>
    <w:uiPriority w:val="9"/>
    <w:semiHidden/>
    <w:rsid w:val="0015455C"/>
    <w:rPr>
      <w:rFonts w:ascii="Arial" w:hAnsi="Arial"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455C"/>
    <w:rPr>
      <w:rFonts w:ascii="Arial" w:hAnsi="Arial"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15455C"/>
    <w:rPr>
      <w:rFonts w:ascii="Arial" w:hAnsi="Arial" w:eastAsiaTheme="majorEastAsia"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15455C"/>
    <w:rPr>
      <w:rFonts w:ascii="Arial" w:hAnsi="Arial" w:eastAsiaTheme="minorEastAsia"/>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styleId="BodyText3Char" w:customStyle="1">
    <w:name w:val="Body Text 3 Char"/>
    <w:basedOn w:val="DefaultParagraphFont"/>
    <w:link w:val="BodyText3"/>
    <w:uiPriority w:val="99"/>
    <w:semiHidden/>
    <w:rsid w:val="00830177"/>
    <w:rPr>
      <w:rFonts w:ascii="Arial" w:hAnsi="Arial" w:eastAsia="Times New Roman"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830177"/>
    <w:rPr>
      <w:rFonts w:ascii="Arial" w:hAnsi="Arial" w:eastAsia="Times New Roman" w:cs="Times New Roman"/>
      <w:sz w:val="16"/>
      <w:szCs w:val="16"/>
    </w:rPr>
  </w:style>
  <w:style w:type="paragraph" w:styleId="Date">
    <w:name w:val="Date"/>
    <w:basedOn w:val="Normal"/>
    <w:next w:val="Normal"/>
    <w:link w:val="DateChar"/>
    <w:uiPriority w:val="99"/>
    <w:semiHidden/>
    <w:unhideWhenUsed/>
    <w:rsid w:val="00830177"/>
  </w:style>
  <w:style w:type="character" w:styleId="DateChar" w:customStyle="1">
    <w:name w:val="Date Char"/>
    <w:basedOn w:val="DefaultParagraphFont"/>
    <w:link w:val="Date"/>
    <w:uiPriority w:val="99"/>
    <w:semiHidden/>
    <w:rsid w:val="00830177"/>
    <w:rPr>
      <w:rFonts w:ascii="Arial" w:hAnsi="Arial" w:eastAsia="Times New Roman" w:cs="Times New Roman"/>
      <w:sz w:val="22"/>
    </w:rPr>
  </w:style>
  <w:style w:type="paragraph" w:styleId="E-mailSignature">
    <w:name w:val="E-mail Signature"/>
    <w:basedOn w:val="Normal"/>
    <w:link w:val="E-mailSignatureChar"/>
    <w:uiPriority w:val="99"/>
    <w:semiHidden/>
    <w:unhideWhenUsed/>
    <w:rsid w:val="00830177"/>
  </w:style>
  <w:style w:type="character" w:styleId="E-mailSignatureChar" w:customStyle="1">
    <w:name w:val="E-mail Signature Char"/>
    <w:basedOn w:val="DefaultParagraphFont"/>
    <w:link w:val="E-mailSignature"/>
    <w:uiPriority w:val="99"/>
    <w:semiHidden/>
    <w:rsid w:val="00830177"/>
    <w:rPr>
      <w:rFonts w:ascii="Arial" w:hAnsi="Arial" w:eastAsia="Times New Roman" w:cs="Times New Roman"/>
      <w:sz w:val="22"/>
    </w:rPr>
  </w:style>
  <w:style w:type="paragraph" w:styleId="EnvelopeAddress">
    <w:name w:val="envelope address"/>
    <w:basedOn w:val="Normal"/>
    <w:uiPriority w:val="99"/>
    <w:semiHidden/>
    <w:unhideWhenUsed/>
    <w:rsid w:val="00830177"/>
    <w:pPr>
      <w:framePr w:w="7920" w:h="1980" w:hSpace="180" w:wrap="auto" w:hAnchor="page" w:xAlign="center" w:yAlign="bottom" w:hRule="exact"/>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styleId="NoteHeadingChar" w:customStyle="1">
    <w:name w:val="Note Heading Char"/>
    <w:basedOn w:val="DefaultParagraphFont"/>
    <w:link w:val="NoteHeading"/>
    <w:uiPriority w:val="99"/>
    <w:semiHidden/>
    <w:rsid w:val="003763E9"/>
    <w:rPr>
      <w:rFonts w:ascii="Arial" w:hAnsi="Arial" w:eastAsia="Times New Roman" w:cs="Times New Roman"/>
      <w:sz w:val="22"/>
    </w:rPr>
  </w:style>
  <w:style w:type="paragraph" w:styleId="Salutation">
    <w:name w:val="Salutation"/>
    <w:basedOn w:val="Normal"/>
    <w:next w:val="Normal"/>
    <w:link w:val="SalutationChar"/>
    <w:uiPriority w:val="99"/>
    <w:semiHidden/>
    <w:unhideWhenUsed/>
    <w:rsid w:val="003763E9"/>
  </w:style>
  <w:style w:type="character" w:styleId="SalutationChar" w:customStyle="1">
    <w:name w:val="Salutation Char"/>
    <w:basedOn w:val="DefaultParagraphFont"/>
    <w:link w:val="Salutation"/>
    <w:uiPriority w:val="99"/>
    <w:semiHidden/>
    <w:rsid w:val="003763E9"/>
    <w:rPr>
      <w:rFonts w:ascii="Arial" w:hAnsi="Arial" w:eastAsia="Times New Roman" w:cs="Times New Roman"/>
      <w:sz w:val="22"/>
    </w:rPr>
  </w:style>
  <w:style w:type="paragraph" w:styleId="Signature">
    <w:name w:val="Signature"/>
    <w:basedOn w:val="Normal"/>
    <w:link w:val="SignatureChar"/>
    <w:uiPriority w:val="99"/>
    <w:semiHidden/>
    <w:unhideWhenUsed/>
    <w:rsid w:val="003763E9"/>
    <w:pPr>
      <w:ind w:left="4320"/>
    </w:pPr>
  </w:style>
  <w:style w:type="character" w:styleId="SignatureChar" w:customStyle="1">
    <w:name w:val="Signature Char"/>
    <w:basedOn w:val="DefaultParagraphFont"/>
    <w:link w:val="Signature"/>
    <w:uiPriority w:val="99"/>
    <w:semiHidden/>
    <w:rsid w:val="003763E9"/>
    <w:rPr>
      <w:rFonts w:ascii="Arial" w:hAnsi="Arial" w:eastAsia="Times New Roman"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727C50"/>
    <w:rPr>
      <w:rFonts w:ascii="Arial" w:hAnsi="Arial"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38309806">
      <w:bodyDiv w:val="1"/>
      <w:marLeft w:val="0"/>
      <w:marRight w:val="0"/>
      <w:marTop w:val="0"/>
      <w:marBottom w:val="0"/>
      <w:divBdr>
        <w:top w:val="none" w:sz="0" w:space="0" w:color="auto"/>
        <w:left w:val="none" w:sz="0" w:space="0" w:color="auto"/>
        <w:bottom w:val="none" w:sz="0" w:space="0" w:color="auto"/>
        <w:right w:val="none" w:sz="0" w:space="0" w:color="auto"/>
      </w:divBdr>
    </w:div>
    <w:div w:id="146753369">
      <w:bodyDiv w:val="1"/>
      <w:marLeft w:val="0"/>
      <w:marRight w:val="0"/>
      <w:marTop w:val="0"/>
      <w:marBottom w:val="0"/>
      <w:divBdr>
        <w:top w:val="none" w:sz="0" w:space="0" w:color="auto"/>
        <w:left w:val="none" w:sz="0" w:space="0" w:color="auto"/>
        <w:bottom w:val="none" w:sz="0" w:space="0" w:color="auto"/>
        <w:right w:val="none" w:sz="0" w:space="0" w:color="auto"/>
      </w:divBdr>
    </w:div>
    <w:div w:id="156579351">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179896888">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16707456">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669915413">
      <w:bodyDiv w:val="1"/>
      <w:marLeft w:val="0"/>
      <w:marRight w:val="0"/>
      <w:marTop w:val="0"/>
      <w:marBottom w:val="0"/>
      <w:divBdr>
        <w:top w:val="none" w:sz="0" w:space="0" w:color="auto"/>
        <w:left w:val="none" w:sz="0" w:space="0" w:color="auto"/>
        <w:bottom w:val="none" w:sz="0" w:space="0" w:color="auto"/>
        <w:right w:val="none" w:sz="0" w:space="0" w:color="auto"/>
      </w:divBdr>
      <w:divsChild>
        <w:div w:id="630131825">
          <w:blockQuote w:val="1"/>
          <w:marLeft w:val="600"/>
          <w:marRight w:val="0"/>
          <w:marTop w:val="0"/>
          <w:marBottom w:val="0"/>
          <w:divBdr>
            <w:top w:val="none" w:sz="0" w:space="0" w:color="auto"/>
            <w:left w:val="none" w:sz="0" w:space="0" w:color="auto"/>
            <w:bottom w:val="none" w:sz="0" w:space="0" w:color="auto"/>
            <w:right w:val="none" w:sz="0" w:space="0" w:color="auto"/>
          </w:divBdr>
          <w:divsChild>
            <w:div w:id="528876732">
              <w:marLeft w:val="0"/>
              <w:marRight w:val="0"/>
              <w:marTop w:val="0"/>
              <w:marBottom w:val="0"/>
              <w:divBdr>
                <w:top w:val="none" w:sz="0" w:space="0" w:color="auto"/>
                <w:left w:val="none" w:sz="0" w:space="0" w:color="auto"/>
                <w:bottom w:val="none" w:sz="0" w:space="0" w:color="auto"/>
                <w:right w:val="none" w:sz="0" w:space="0" w:color="auto"/>
              </w:divBdr>
            </w:div>
          </w:divsChild>
        </w:div>
        <w:div w:id="1136946188">
          <w:blockQuote w:val="1"/>
          <w:marLeft w:val="600"/>
          <w:marRight w:val="0"/>
          <w:marTop w:val="0"/>
          <w:marBottom w:val="0"/>
          <w:divBdr>
            <w:top w:val="none" w:sz="0" w:space="0" w:color="auto"/>
            <w:left w:val="none" w:sz="0" w:space="0" w:color="auto"/>
            <w:bottom w:val="none" w:sz="0" w:space="0" w:color="auto"/>
            <w:right w:val="none" w:sz="0" w:space="0" w:color="auto"/>
          </w:divBdr>
          <w:divsChild>
            <w:div w:id="171942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856238318">
      <w:bodyDiv w:val="1"/>
      <w:marLeft w:val="0"/>
      <w:marRight w:val="0"/>
      <w:marTop w:val="0"/>
      <w:marBottom w:val="0"/>
      <w:divBdr>
        <w:top w:val="none" w:sz="0" w:space="0" w:color="auto"/>
        <w:left w:val="none" w:sz="0" w:space="0" w:color="auto"/>
        <w:bottom w:val="none" w:sz="0" w:space="0" w:color="auto"/>
        <w:right w:val="none" w:sz="0" w:space="0" w:color="auto"/>
      </w:divBdr>
    </w:div>
    <w:div w:id="1037513199">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68217244">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1450334">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648244725">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 w:id="1973290479">
      <w:bodyDiv w:val="1"/>
      <w:marLeft w:val="0"/>
      <w:marRight w:val="0"/>
      <w:marTop w:val="0"/>
      <w:marBottom w:val="0"/>
      <w:divBdr>
        <w:top w:val="none" w:sz="0" w:space="0" w:color="auto"/>
        <w:left w:val="none" w:sz="0" w:space="0" w:color="auto"/>
        <w:bottom w:val="none" w:sz="0" w:space="0" w:color="auto"/>
        <w:right w:val="none" w:sz="0" w:space="0" w:color="auto"/>
      </w:divBdr>
    </w:div>
    <w:div w:id="1998068822">
      <w:bodyDiv w:val="1"/>
      <w:marLeft w:val="0"/>
      <w:marRight w:val="0"/>
      <w:marTop w:val="0"/>
      <w:marBottom w:val="0"/>
      <w:divBdr>
        <w:top w:val="none" w:sz="0" w:space="0" w:color="auto"/>
        <w:left w:val="none" w:sz="0" w:space="0" w:color="auto"/>
        <w:bottom w:val="none" w:sz="0" w:space="0" w:color="auto"/>
        <w:right w:val="none" w:sz="0" w:space="0" w:color="auto"/>
      </w:divBdr>
    </w:div>
    <w:div w:id="204736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OurRoads@dot.gov"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facebook.com/FMCSAOurRoads/"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22" /><Relationship Type="http://schemas.openxmlformats.org/officeDocument/2006/relationships/hyperlink" Target="https://www.fmcsa.dot.gov/ourroads?utm_source=talking_points&amp;utm_medium=toolkit&amp;utm_campaign=cmvbehaviors2026" TargetMode="External" Id="R6fca3f87c5e849a7" /><Relationship Type="http://schemas.openxmlformats.org/officeDocument/2006/relationships/hyperlink" Target="https://www.fmcsa.dot.gov/ourroads/general-safe-driving-resources?utm_source=talking_points&amp;utm_medium=toolkit&amp;utm_campaign=cmvbehaviors2026" TargetMode="External" Id="Rf8d43e21962845da"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crashstats.nhtsa.dot.gov/Api/Public/ViewPublication/813721" TargetMode="External"/></Relationships>
</file>

<file path=word/theme/theme1.xml><?xml version="1.0" encoding="utf-8"?>
<a:theme xmlns:a="http://schemas.openxmlformats.org/drawingml/2006/main" xmlns:thm15="http://schemas.microsoft.com/office/thememl/2012/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2" ma:contentTypeDescription="Create a new document." ma:contentTypeScope="" ma:versionID="8d0b174883af3dfa6701f9d91573f899">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4429b9d1b8099c04a6390f582f1a1a9d"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Props1.xml><?xml version="1.0" encoding="utf-8"?>
<ds:datastoreItem xmlns:ds="http://schemas.openxmlformats.org/officeDocument/2006/customXml" ds:itemID="{26CC481B-AE79-4453-A9B6-8346DA913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B56FE2-9871-436B-8527-A3B0B9B552AC}">
  <ds:schemaRefs>
    <ds:schemaRef ds:uri="http://schemas.microsoft.com/sharepoint/v3/contenttype/forms"/>
  </ds:schemaRefs>
</ds:datastoreItem>
</file>

<file path=customXml/itemProps3.xml><?xml version="1.0" encoding="utf-8"?>
<ds:datastoreItem xmlns:ds="http://schemas.openxmlformats.org/officeDocument/2006/customXml" ds:itemID="{22A9704B-CFD9-634D-902C-AF6DF6FFD82D}">
  <ds:schemaRefs>
    <ds:schemaRef ds:uri="http://schemas.openxmlformats.org/officeDocument/2006/bibliography"/>
  </ds:schemaRefs>
</ds:datastoreItem>
</file>

<file path=customXml/itemProps4.xml><?xml version="1.0" encoding="utf-8"?>
<ds:datastoreItem xmlns:ds="http://schemas.openxmlformats.org/officeDocument/2006/customXml" ds:itemID="{00CF84DF-2212-48E8-8EFE-3892EDBB58DE}">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MV Driver Safety: Speed Talking Points</dc:title>
  <dc:subject/>
  <dc:creator>FMCSA</dc:creator>
  <keywords/>
  <dc:description/>
  <lastModifiedBy>Amber Garnett</lastModifiedBy>
  <revision>16</revision>
  <dcterms:created xsi:type="dcterms:W3CDTF">2026-05-04T20:02:00.0000000Z</dcterms:created>
  <dcterms:modified xsi:type="dcterms:W3CDTF">2026-05-11T21:24:42.7647637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y fmtid="{D5CDD505-2E9C-101B-9397-08002B2CF9AE}" pid="4" name="docLang">
    <vt:lpwstr>en</vt:lpwstr>
  </property>
</Properties>
</file>